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184"/>
        <w:gridCol w:w="1341"/>
        <w:gridCol w:w="807"/>
        <w:gridCol w:w="506"/>
        <w:gridCol w:w="18"/>
        <w:gridCol w:w="840"/>
        <w:gridCol w:w="572"/>
        <w:gridCol w:w="597"/>
        <w:gridCol w:w="90"/>
        <w:gridCol w:w="708"/>
        <w:gridCol w:w="1417"/>
      </w:tblGrid>
      <w:tr w:rsidR="00A51E19" w14:paraId="3F7FCCB1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A51E19" w:rsidRPr="00F53F5D" w:rsidRDefault="00A51E19" w:rsidP="00A51E19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3F470852" w:rsidR="00A51E19" w:rsidRDefault="00A51E19" w:rsidP="00A51E19">
            <w:r>
              <w:t>CS 37</w:t>
            </w:r>
          </w:p>
        </w:tc>
      </w:tr>
      <w:tr w:rsidR="00A51E19" w14:paraId="2E4DD7FC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231706C3" w:rsidR="00A51E19" w:rsidRDefault="00A51E19" w:rsidP="00A51E19">
            <w:r>
              <w:t>System for a Car Service Station</w:t>
            </w:r>
          </w:p>
        </w:tc>
      </w:tr>
      <w:tr w:rsidR="00A51E19" w14:paraId="12BA86D8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456B1991" w:rsidR="00A51E19" w:rsidRDefault="00A51E19" w:rsidP="00A51E19">
            <w:proofErr w:type="spellStart"/>
            <w:r>
              <w:t>Ms.Sanduni</w:t>
            </w:r>
            <w:proofErr w:type="spellEnd"/>
          </w:p>
        </w:tc>
      </w:tr>
      <w:tr w:rsidR="00A51E19" w14:paraId="33D43086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A51E19" w:rsidRPr="00F53F5D" w:rsidRDefault="00A51E19" w:rsidP="00A51E19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38C0A864" w:rsidR="00A51E19" w:rsidRDefault="00A51E19" w:rsidP="00A51E19">
            <w:r>
              <w:t xml:space="preserve">Mr. Roshan </w:t>
            </w:r>
            <w:proofErr w:type="spellStart"/>
            <w:r>
              <w:t>Abeyweera</w:t>
            </w:r>
            <w:proofErr w:type="spellEnd"/>
          </w:p>
        </w:tc>
      </w:tr>
      <w:tr w:rsidR="00832A83" w14:paraId="548AB37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1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1B5C4D1A" w:rsidR="00832A83" w:rsidRDefault="005C23B6">
            <w:r>
              <w:t>xx</w:t>
            </w:r>
          </w:p>
        </w:tc>
        <w:tc>
          <w:tcPr>
            <w:tcW w:w="136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384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752CD398" w:rsidR="00832A83" w:rsidRDefault="005C23B6">
            <w:r>
              <w:t>xx</w:t>
            </w:r>
            <w:r w:rsidR="00A51E19">
              <w:t>/</w:t>
            </w:r>
            <w:r>
              <w:t>xx</w:t>
            </w:r>
            <w:r w:rsidR="00A51E19">
              <w:t>/2020</w:t>
            </w:r>
          </w:p>
        </w:tc>
      </w:tr>
      <w:tr w:rsidR="0047532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A51E19">
        <w:trPr>
          <w:trHeight w:val="161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A53EB3" w14:textId="53BE5206" w:rsidR="00F53F5D" w:rsidRPr="00A51E19" w:rsidRDefault="00F53F5D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</w:p>
        </w:tc>
      </w:tr>
      <w:tr w:rsidR="0047532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6B4258" w14:paraId="53B0FD76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6DFAC1FD" w14:textId="77777777" w:rsidR="00A51E19" w:rsidRDefault="00A51E19" w:rsidP="00A51E19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r>
              <w:t>U.W.T.O Weerasinghe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57"/>
              <w:gridCol w:w="222"/>
            </w:tblGrid>
            <w:tr w:rsidR="00A51E19" w14:paraId="4BC8D685" w14:textId="77777777" w:rsidTr="00A51E19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47F0EC70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 18001912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AB6EDD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304D5CFB" w14:textId="00E861C0" w:rsidR="006B4258" w:rsidRPr="00B86DEF" w:rsidRDefault="006B4258" w:rsidP="00A51E19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3924A1F4" w:rsidR="00AA599A" w:rsidRPr="00AA599A" w:rsidRDefault="00AA599A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6B4258" w14:paraId="39331537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ED9A3C6" w:rsidR="006B4258" w:rsidRPr="00B86DEF" w:rsidRDefault="006B4258" w:rsidP="006B4258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6B4258" w:rsidRPr="00AA599A" w:rsidRDefault="006B4258" w:rsidP="006B4258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6B4258" w:rsidRPr="00AA599A" w:rsidRDefault="006B4258" w:rsidP="006B4258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6B4258" w:rsidRPr="00AA599A" w:rsidRDefault="006B4258" w:rsidP="006B4258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6B4258" w:rsidRPr="00AA599A" w:rsidRDefault="006B4258" w:rsidP="006B4258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6B4258" w:rsidRPr="00AA599A" w:rsidRDefault="006B4258" w:rsidP="006B4258">
            <w:pPr>
              <w:jc w:val="center"/>
            </w:pPr>
            <w:r w:rsidRPr="00AA599A">
              <w:t>5</w:t>
            </w:r>
          </w:p>
        </w:tc>
      </w:tr>
      <w:tr w:rsidR="00752160" w14:paraId="100D9B67" w14:textId="77777777" w:rsidTr="00AA599A">
        <w:trPr>
          <w:trHeight w:val="989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07DD77" w14:textId="77777777" w:rsidR="0004113A" w:rsidRDefault="0004113A" w:rsidP="0004113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T.W.</w:t>
            </w:r>
            <w:proofErr w:type="gramStart"/>
            <w:r>
              <w:t>T.Dulshan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07"/>
            </w:tblGrid>
            <w:tr w:rsidR="0004113A" w14:paraId="3205485A" w14:textId="77777777" w:rsidTr="0004113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57C8161D" w14:textId="77777777" w:rsidR="0004113A" w:rsidRDefault="0004113A" w:rsidP="0004113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18000487 </w:t>
                  </w:r>
                </w:p>
              </w:tc>
            </w:tr>
          </w:tbl>
          <w:p w14:paraId="47F88915" w14:textId="0A899438" w:rsidR="00752160" w:rsidRPr="00B86DEF" w:rsidRDefault="00752160" w:rsidP="0004113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428C9A99" w:rsidR="005513A9" w:rsidRPr="00AA599A" w:rsidRDefault="003C4BE8" w:rsidP="00F8198C">
            <w:r>
              <w:t>D</w:t>
            </w:r>
            <w:r w:rsidR="000904A4">
              <w:t>re</w:t>
            </w:r>
            <w:r>
              <w:t>w use case narra</w:t>
            </w:r>
            <w:r w:rsidR="00F8198C">
              <w:t xml:space="preserve">tives and list down requirements of employee. </w:t>
            </w:r>
            <w:r w:rsidR="002216C0">
              <w:t xml:space="preserve">List down the scope of the project. </w:t>
            </w:r>
            <w:r w:rsidR="000904A4">
              <w:t>Drew</w:t>
            </w:r>
            <w:r>
              <w:t xml:space="preserve"> component diagram.</w:t>
            </w:r>
            <w:r w:rsidR="00F8198C">
              <w:t xml:space="preserve"> </w:t>
            </w:r>
            <w:r>
              <w:t xml:space="preserve">Point down operational and scheduling </w:t>
            </w:r>
            <w:r w:rsidR="00F8198C">
              <w:t>feasibility</w:t>
            </w:r>
            <w:r w:rsidR="002216C0">
              <w:t xml:space="preserve">. </w:t>
            </w:r>
          </w:p>
        </w:tc>
      </w:tr>
      <w:tr w:rsidR="006B4258" w14:paraId="6FB85C5F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71E7CD5F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763890AD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1E2186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M.D.M.</w:t>
            </w:r>
            <w:proofErr w:type="gramStart"/>
            <w:r>
              <w:t>Y.Wickramanaya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20AFB32A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2F8DFD5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1922 </w:t>
                  </w:r>
                </w:p>
              </w:tc>
            </w:tr>
          </w:tbl>
          <w:p w14:paraId="750F7197" w14:textId="6B338FBC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0D9DA7F9" w:rsidR="003C4BE8" w:rsidRPr="003C4BE8" w:rsidRDefault="003C4BE8" w:rsidP="00F8198C">
            <w:pPr>
              <w:spacing w:line="256" w:lineRule="auto"/>
            </w:pPr>
            <w:r>
              <w:t>D</w:t>
            </w:r>
            <w:r w:rsidR="000904A4">
              <w:t>re</w:t>
            </w:r>
            <w:r>
              <w:t xml:space="preserve">w use case narratives </w:t>
            </w:r>
            <w:r w:rsidR="00F8198C">
              <w:t>and l</w:t>
            </w:r>
            <w:r w:rsidR="00F8198C">
              <w:t>ist down requirements of receptionist</w:t>
            </w:r>
            <w:r>
              <w:t>.</w:t>
            </w:r>
            <w:r w:rsidR="005513A9">
              <w:t xml:space="preserve"> </w:t>
            </w:r>
            <w:r>
              <w:t xml:space="preserve">Create </w:t>
            </w:r>
            <w:proofErr w:type="spellStart"/>
            <w:r>
              <w:t>gantt</w:t>
            </w:r>
            <w:proofErr w:type="spellEnd"/>
            <w:r>
              <w:t xml:space="preserve"> chart for</w:t>
            </w:r>
            <w:bookmarkStart w:id="0" w:name="_GoBack"/>
            <w:bookmarkEnd w:id="0"/>
            <w:r>
              <w:t xml:space="preserve"> the project timeline.</w:t>
            </w:r>
            <w:r w:rsidR="005513A9">
              <w:t xml:space="preserve"> </w:t>
            </w:r>
            <w:r>
              <w:t>List down quality attributes</w:t>
            </w:r>
            <w:r w:rsidR="002216C0">
              <w:t xml:space="preserve"> and proje</w:t>
            </w:r>
            <w:r w:rsidR="00F8198C">
              <w:t xml:space="preserve">ct constraints and assumptions. Finalized use case diagram. </w:t>
            </w:r>
          </w:p>
        </w:tc>
      </w:tr>
      <w:tr w:rsidR="006B4258" w14:paraId="3674DC72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0076C007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294FDF26" w14:textId="77777777" w:rsidTr="00AA599A">
        <w:trPr>
          <w:trHeight w:val="962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C66EB8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315BE8AB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7492733D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0967 </w:t>
                  </w:r>
                </w:p>
              </w:tc>
            </w:tr>
          </w:tbl>
          <w:p w14:paraId="731335EE" w14:textId="65F34C63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7777777" w:rsidR="00B75B4B" w:rsidRPr="00B86DEF" w:rsidRDefault="00B75B4B" w:rsidP="005C23B6">
            <w:pPr>
              <w:spacing w:line="256" w:lineRule="auto"/>
              <w:rPr>
                <w:color w:val="A6A6A6" w:themeColor="background1" w:themeShade="A6"/>
              </w:rPr>
            </w:pPr>
          </w:p>
        </w:tc>
      </w:tr>
      <w:tr w:rsidR="006B4258" w14:paraId="65D6791E" w14:textId="77777777" w:rsidTr="00AA599A">
        <w:trPr>
          <w:trHeight w:val="314"/>
        </w:trPr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3FD450A8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2C034A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101615" w:rsidRDefault="00BE5CE2" w:rsidP="00BA13FA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Meeting outcomes</w:t>
            </w:r>
            <w:r w:rsidR="00BA13FA" w:rsidRPr="00F53F5D">
              <w:rPr>
                <w:b/>
                <w:color w:val="000000" w:themeColor="text1"/>
              </w:rPr>
              <w:t xml:space="preserve"> </w:t>
            </w:r>
          </w:p>
        </w:tc>
      </w:tr>
      <w:tr w:rsidR="002C034A" w14:paraId="6092E2F0" w14:textId="77777777" w:rsidTr="0004113A">
        <w:trPr>
          <w:trHeight w:val="138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AA47D7" w14:textId="6A34371B" w:rsidR="00B45F46" w:rsidRDefault="0004113A" w:rsidP="0004113A">
            <w:pPr>
              <w:pStyle w:val="ListParagraph"/>
            </w:pPr>
            <w:r>
              <w:t xml:space="preserve"> </w:t>
            </w:r>
          </w:p>
        </w:tc>
      </w:tr>
      <w:tr w:rsidR="00667022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F53F5D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</w:t>
            </w:r>
            <w:r w:rsidR="00BA13FA" w:rsidRPr="00F53F5D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52160" w14:paraId="4EB1DC79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1831A1E2" w:rsidR="00752160" w:rsidRPr="00B86DEF" w:rsidRDefault="0004113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04113A">
              <w:t>U.W.T.O Weerasingh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C27174" w14:textId="77777777" w:rsidR="005C23B6" w:rsidRDefault="005C23B6" w:rsidP="00AA599A"/>
          <w:p w14:paraId="5FD48917" w14:textId="77777777" w:rsidR="00B86DEF" w:rsidRDefault="00AA599A" w:rsidP="00AA599A">
            <w:pPr>
              <w:rPr>
                <w:color w:val="A6A6A6" w:themeColor="background1" w:themeShade="A6"/>
              </w:rPr>
            </w:pPr>
            <w:r w:rsidRPr="00B86DEF">
              <w:rPr>
                <w:color w:val="A6A6A6" w:themeColor="background1" w:themeShade="A6"/>
              </w:rPr>
              <w:t xml:space="preserve"> </w:t>
            </w:r>
          </w:p>
          <w:p w14:paraId="3CC1D501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15B4DFC6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391B77A0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09319871" w14:textId="56F96819" w:rsidR="005C23B6" w:rsidRPr="00B86DEF" w:rsidRDefault="005C23B6" w:rsidP="00AA599A">
            <w:pPr>
              <w:rPr>
                <w:color w:val="A6A6A6" w:themeColor="background1" w:themeShade="A6"/>
              </w:rPr>
            </w:pPr>
          </w:p>
        </w:tc>
      </w:tr>
      <w:tr w:rsidR="00752160" w14:paraId="7DA3338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F352C" w14:textId="32A9334F" w:rsidR="0004113A" w:rsidRPr="0004113A" w:rsidRDefault="0004113A" w:rsidP="0004113A">
            <w:pPr>
              <w:pStyle w:val="ListParagraph"/>
              <w:numPr>
                <w:ilvl w:val="0"/>
                <w:numId w:val="7"/>
              </w:numPr>
              <w:ind w:left="342"/>
            </w:pPr>
            <w:proofErr w:type="spellStart"/>
            <w:r w:rsidRPr="0004113A">
              <w:t>T.W.</w:t>
            </w:r>
            <w:proofErr w:type="gramStart"/>
            <w:r w:rsidRPr="0004113A">
              <w:t>T.Dulshan</w:t>
            </w:r>
            <w:proofErr w:type="spellEnd"/>
            <w:proofErr w:type="gramEnd"/>
          </w:p>
          <w:p w14:paraId="1863FB5B" w14:textId="43897C40" w:rsidR="00752160" w:rsidRPr="00B86DEF" w:rsidRDefault="00752160" w:rsidP="0004113A">
            <w:pPr>
              <w:pStyle w:val="ListParagraph"/>
              <w:ind w:left="0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438ADD" w14:textId="77777777" w:rsidR="00752160" w:rsidRDefault="00752160"/>
          <w:p w14:paraId="40AA82D2" w14:textId="77777777" w:rsidR="005C23B6" w:rsidRDefault="005C23B6">
            <w:pPr>
              <w:rPr>
                <w:color w:val="A6A6A6" w:themeColor="background1" w:themeShade="A6"/>
              </w:rPr>
            </w:pPr>
          </w:p>
          <w:p w14:paraId="3123C2D7" w14:textId="77777777" w:rsidR="005C23B6" w:rsidRDefault="005C23B6">
            <w:pPr>
              <w:rPr>
                <w:color w:val="A6A6A6" w:themeColor="background1" w:themeShade="A6"/>
              </w:rPr>
            </w:pPr>
          </w:p>
          <w:p w14:paraId="5729E781" w14:textId="686977BF" w:rsidR="005C23B6" w:rsidRPr="00B86DEF" w:rsidRDefault="005C23B6">
            <w:pPr>
              <w:rPr>
                <w:color w:val="A6A6A6" w:themeColor="background1" w:themeShade="A6"/>
              </w:rPr>
            </w:pPr>
          </w:p>
        </w:tc>
      </w:tr>
      <w:tr w:rsidR="00752160" w14:paraId="1F5F3EB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25508373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M.D.M.Y.Wickramanayaka</w:t>
            </w:r>
            <w:proofErr w:type="spell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4B2B2D" w14:textId="77777777" w:rsidR="00752160" w:rsidRDefault="00752160" w:rsidP="005C23B6">
            <w:pPr>
              <w:rPr>
                <w:color w:val="A6A6A6" w:themeColor="background1" w:themeShade="A6"/>
              </w:rPr>
            </w:pPr>
          </w:p>
          <w:p w14:paraId="30F0B058" w14:textId="2A53CBF6" w:rsidR="005C23B6" w:rsidRDefault="005C23B6" w:rsidP="005C23B6">
            <w:pPr>
              <w:rPr>
                <w:color w:val="A6A6A6" w:themeColor="background1" w:themeShade="A6"/>
              </w:rPr>
            </w:pPr>
          </w:p>
          <w:p w14:paraId="6BC4687E" w14:textId="77777777" w:rsidR="005C23B6" w:rsidRDefault="005C23B6" w:rsidP="005C23B6">
            <w:pPr>
              <w:rPr>
                <w:color w:val="A6A6A6" w:themeColor="background1" w:themeShade="A6"/>
              </w:rPr>
            </w:pPr>
          </w:p>
          <w:p w14:paraId="47A85204" w14:textId="70C42C9E" w:rsidR="005C23B6" w:rsidRPr="00B86DEF" w:rsidRDefault="005C23B6" w:rsidP="005C23B6">
            <w:pPr>
              <w:rPr>
                <w:color w:val="A6A6A6" w:themeColor="background1" w:themeShade="A6"/>
              </w:rPr>
            </w:pPr>
          </w:p>
        </w:tc>
      </w:tr>
      <w:tr w:rsidR="00752160" w14:paraId="6D1BBEA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4B690C1E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K.B.K.Madhushanka</w:t>
            </w:r>
            <w:proofErr w:type="spell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4D370A" w14:textId="77777777" w:rsidR="00AA599A" w:rsidRDefault="00AA599A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4F8C4C2D" w14:textId="77777777" w:rsidR="005C23B6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648FCB92" w14:textId="77777777" w:rsidR="005C23B6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638E81F0" w14:textId="68E99897" w:rsidR="005C23B6" w:rsidRPr="00AA599A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237BC0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50CB5E78" w:rsidR="00237BC0" w:rsidRPr="00F53F5D" w:rsidRDefault="00237BC0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>Supervisor’s</w:t>
            </w:r>
            <w:r w:rsidR="00EE568E" w:rsidRPr="00F53F5D">
              <w:rPr>
                <w:b/>
                <w:color w:val="000000" w:themeColor="text1"/>
              </w:rPr>
              <w:t xml:space="preserve">/ </w:t>
            </w:r>
            <w:r w:rsidR="00E629B5">
              <w:rPr>
                <w:b/>
                <w:color w:val="000000" w:themeColor="text1"/>
              </w:rPr>
              <w:t>Co-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  <w:color w:val="000000" w:themeColor="text1"/>
              </w:rPr>
              <w:t>Remark</w:t>
            </w:r>
          </w:p>
        </w:tc>
      </w:tr>
      <w:tr w:rsidR="00237BC0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28A55418" w:rsidR="00B0088E" w:rsidRDefault="00B0088E" w:rsidP="00AA599A"/>
        </w:tc>
      </w:tr>
      <w:tr w:rsidR="0090126C" w14:paraId="1FEEC788" w14:textId="77777777" w:rsidTr="00AA599A">
        <w:trPr>
          <w:trHeight w:val="215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90126C" w:rsidRPr="00F53F5D" w:rsidRDefault="002A3859">
            <w:pPr>
              <w:rPr>
                <w:b/>
              </w:rPr>
            </w:pPr>
            <w:r w:rsidRPr="00F53F5D">
              <w:rPr>
                <w:b/>
              </w:rPr>
              <w:t>Supervisor’s</w:t>
            </w:r>
            <w:r w:rsidR="00C93B6A" w:rsidRPr="00F53F5D">
              <w:rPr>
                <w:b/>
              </w:rPr>
              <w:t xml:space="preserve"> and </w:t>
            </w:r>
            <w:r w:rsidR="00E629B5">
              <w:rPr>
                <w:b/>
              </w:rPr>
              <w:t xml:space="preserve">Co- 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 w:rsidR="006B4258"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02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90126C" w:rsidRDefault="0090126C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21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Default="0090126C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3221C0" w14:paraId="3970388D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Default="00E629B5" w:rsidP="0014533F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3221C0">
              <w:t>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3221C0" w:rsidRDefault="003221C0"/>
        </w:tc>
      </w:tr>
      <w:tr w:rsidR="000F301A" w14:paraId="4BF6CD7B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Default="000F301A" w:rsidP="00C93B6A">
            <w:r>
              <w:t>Supervisor’s 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F301A" w:rsidRDefault="000F301A"/>
        </w:tc>
      </w:tr>
      <w:tr w:rsidR="0047532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475329" w:rsidRPr="00F53F5D" w:rsidRDefault="0014533F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Any Other </w:t>
            </w:r>
            <w:r w:rsidR="002866F3" w:rsidRPr="00F53F5D">
              <w:rPr>
                <w:b/>
                <w:color w:val="000000" w:themeColor="text1"/>
              </w:rPr>
              <w:t>Notes</w:t>
            </w:r>
            <w:r w:rsidR="00C94708"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2C034A" w14:paraId="65BE5535" w14:textId="77777777" w:rsidTr="00F8198C">
        <w:trPr>
          <w:trHeight w:val="309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30C66C82" w:rsidR="00B45F46" w:rsidRDefault="00F8198C" w:rsidP="009221F0">
            <w:r w:rsidRPr="00F8198C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72634ED" wp14:editId="49B25242">
                  <wp:simplePos x="0" y="0"/>
                  <wp:positionH relativeFrom="column">
                    <wp:posOffset>159068</wp:posOffset>
                  </wp:positionH>
                  <wp:positionV relativeFrom="paragraph">
                    <wp:posOffset>136525</wp:posOffset>
                  </wp:positionV>
                  <wp:extent cx="3204669" cy="1677125"/>
                  <wp:effectExtent l="0" t="0" r="0" b="0"/>
                  <wp:wrapNone/>
                  <wp:docPr id="1" name="Picture 1" descr="C:\Users\HP\Downloads\meet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HP\Downloads\meet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4669" cy="1677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F203B6" w14:textId="1DBE8379" w:rsidR="00EE6DE3" w:rsidRDefault="00EE6DE3" w:rsidP="009221F0"/>
          <w:p w14:paraId="096A226E" w14:textId="77777777" w:rsidR="00EE6DE3" w:rsidRDefault="00EE6DE3" w:rsidP="009221F0"/>
          <w:p w14:paraId="64ECF8B5" w14:textId="77777777" w:rsidR="00EE6DE3" w:rsidRDefault="00EE6DE3" w:rsidP="009221F0"/>
          <w:p w14:paraId="2105030C" w14:textId="77777777" w:rsidR="00EE6DE3" w:rsidRDefault="00EE6DE3" w:rsidP="009221F0"/>
          <w:p w14:paraId="77093807" w14:textId="77777777" w:rsidR="00EE6DE3" w:rsidRDefault="00EE6DE3" w:rsidP="009221F0"/>
          <w:p w14:paraId="0F679EBE" w14:textId="77777777" w:rsidR="00EE6DE3" w:rsidRDefault="00EE6DE3" w:rsidP="009221F0"/>
          <w:p w14:paraId="1224CD14" w14:textId="77777777" w:rsidR="00EE6DE3" w:rsidRDefault="00EE6DE3" w:rsidP="009221F0"/>
          <w:p w14:paraId="207B95BA" w14:textId="77777777" w:rsidR="00EE6DE3" w:rsidRDefault="00EE6DE3" w:rsidP="009221F0"/>
          <w:p w14:paraId="762E3543" w14:textId="402BB339" w:rsidR="00EE6DE3" w:rsidRDefault="00EE6DE3" w:rsidP="009221F0"/>
        </w:tc>
      </w:tr>
      <w:tr w:rsidR="00494D93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494D93" w14:paraId="41752CBF" w14:textId="77777777" w:rsidTr="00AA599A">
        <w:trPr>
          <w:trHeight w:val="125"/>
        </w:trPr>
        <w:tc>
          <w:tcPr>
            <w:tcW w:w="5838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11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F53F5D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</w:t>
            </w:r>
            <w:r w:rsidR="00494D93" w:rsidRPr="00F53F5D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12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AA599A" w14:paraId="3865B20C" w14:textId="77777777" w:rsidTr="00AA599A">
        <w:trPr>
          <w:trHeight w:val="422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4A40AB6C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).  </w:t>
            </w:r>
            <w:r>
              <w:t>U.W.T.O Weerasinghe</w:t>
            </w:r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2DFD277A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1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2B28BBAB" w:rsidR="00AA599A" w:rsidRPr="0014533F" w:rsidRDefault="003C4BE8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63E0339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i1025" type="#_x0000_t75" alt="A picture containing drawing&#10;&#10;Description automatically generated" style="width:43.15pt;height:25.15pt;visibility:visible;mso-wrap-style:square">
                  <v:imagedata r:id="rId9" o:title="A picture containing drawing&#10;&#10;Description automatically generated"/>
                </v:shape>
              </w:pict>
            </w:r>
          </w:p>
        </w:tc>
      </w:tr>
      <w:tr w:rsidR="00AA599A" w14:paraId="00C9CEB4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25FAF042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). </w:t>
            </w:r>
            <w:proofErr w:type="spellStart"/>
            <w:r>
              <w:rPr>
                <w:color w:val="000000" w:themeColor="text1"/>
              </w:rPr>
              <w:t>T.W.T.Dulshan</w:t>
            </w:r>
            <w:proofErr w:type="spell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26DFEB58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48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7B14EC94" w:rsidR="00AA599A" w:rsidRPr="0014533F" w:rsidRDefault="003C4BE8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775460DD">
                <v:shape id="Picture 8" o:spid="_x0000_i1026" type="#_x0000_t75" alt="A picture containing food&#10;&#10;Description automatically generated" style="width:49.15pt;height:33.75pt;visibility:visible;mso-wrap-style:square">
                  <v:imagedata r:id="rId10" o:title="A picture containing food&#10;&#10;Description automatically generated"/>
                </v:shape>
              </w:pict>
            </w:r>
          </w:p>
        </w:tc>
      </w:tr>
      <w:tr w:rsidR="00AA599A" w14:paraId="5B2D571B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55B8CA39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).</w:t>
            </w:r>
            <w:r>
              <w:t xml:space="preserve"> </w:t>
            </w:r>
            <w:proofErr w:type="spellStart"/>
            <w:r>
              <w:rPr>
                <w:color w:val="000000" w:themeColor="text1"/>
              </w:rPr>
              <w:t>W.M.D.M.Y.Wickramanayaka</w:t>
            </w:r>
            <w:proofErr w:type="spell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2D32DB87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2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ABF9E2E" w:rsidR="00AA599A" w:rsidRPr="0014533F" w:rsidRDefault="003C4BE8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131C9653">
                <v:shape id="Picture 6" o:spid="_x0000_i1027" type="#_x0000_t75" alt="A picture containing shirt&#10;&#10;Description automatically generated" style="width:43.15pt;height:31.15pt;visibility:visible;mso-wrap-style:square">
                  <v:imagedata r:id="rId11" o:title="A picture containing shirt&#10;&#10;Description automatically generated"/>
                </v:shape>
              </w:pict>
            </w:r>
          </w:p>
        </w:tc>
      </w:tr>
      <w:tr w:rsidR="00AA599A" w14:paraId="71309216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C164A50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).</w:t>
            </w:r>
            <w:r>
              <w:t xml:space="preserve">  </w:t>
            </w:r>
            <w:proofErr w:type="spellStart"/>
            <w:r>
              <w:t>W.K.B.K.Madhushanka</w:t>
            </w:r>
            <w:proofErr w:type="spell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E2DC26B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96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058A8D1B" w:rsidR="00AA599A" w:rsidRPr="0014533F" w:rsidRDefault="00F54EA4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2C885751">
                <v:shape id="Picture 7" o:spid="_x0000_i1028" type="#_x0000_t75" alt="A picture containing food, drawing&#10;&#10;Description automatically generated" style="width:40.9pt;height:34.9pt;visibility:visible;mso-wrap-style:square">
                  <v:imagedata r:id="rId12" o:title="A picture containing food, drawing&#10;&#10;Description automatically generated"/>
                </v:shape>
              </w:pict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B8FD3" w14:textId="77777777" w:rsidR="00F54EA4" w:rsidRDefault="00F54EA4" w:rsidP="002E2F89">
      <w:pPr>
        <w:spacing w:after="0" w:line="240" w:lineRule="auto"/>
      </w:pPr>
      <w:r>
        <w:separator/>
      </w:r>
    </w:p>
  </w:endnote>
  <w:endnote w:type="continuationSeparator" w:id="0">
    <w:p w14:paraId="2A97F210" w14:textId="77777777" w:rsidR="00F54EA4" w:rsidRDefault="00F54EA4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90598" w14:textId="77777777" w:rsidR="00F54EA4" w:rsidRDefault="00F54EA4" w:rsidP="002E2F89">
      <w:pPr>
        <w:spacing w:after="0" w:line="240" w:lineRule="auto"/>
      </w:pPr>
      <w:r>
        <w:separator/>
      </w:r>
    </w:p>
  </w:footnote>
  <w:footnote w:type="continuationSeparator" w:id="0">
    <w:p w14:paraId="64F9CCE9" w14:textId="77777777" w:rsidR="00F54EA4" w:rsidRDefault="00F54EA4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B8C614D0"/>
    <w:lvl w:ilvl="0" w:tplc="EF5AD3A0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FA5C87"/>
    <w:multiLevelType w:val="hybridMultilevel"/>
    <w:tmpl w:val="1436AFAC"/>
    <w:lvl w:ilvl="0" w:tplc="085AD88E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0038E"/>
    <w:multiLevelType w:val="hybridMultilevel"/>
    <w:tmpl w:val="0D9E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4113A"/>
    <w:rsid w:val="000904A4"/>
    <w:rsid w:val="000F301A"/>
    <w:rsid w:val="00101615"/>
    <w:rsid w:val="00141450"/>
    <w:rsid w:val="0014533F"/>
    <w:rsid w:val="001540C0"/>
    <w:rsid w:val="001A021A"/>
    <w:rsid w:val="002216C0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2F7A58"/>
    <w:rsid w:val="003221C0"/>
    <w:rsid w:val="00346B64"/>
    <w:rsid w:val="0035474D"/>
    <w:rsid w:val="003B740A"/>
    <w:rsid w:val="003C2B7D"/>
    <w:rsid w:val="003C4BE8"/>
    <w:rsid w:val="004250F8"/>
    <w:rsid w:val="0046055D"/>
    <w:rsid w:val="00475329"/>
    <w:rsid w:val="00494D93"/>
    <w:rsid w:val="004D0642"/>
    <w:rsid w:val="004D634F"/>
    <w:rsid w:val="004E47FC"/>
    <w:rsid w:val="00512BBB"/>
    <w:rsid w:val="005513A9"/>
    <w:rsid w:val="005768F1"/>
    <w:rsid w:val="005B67DB"/>
    <w:rsid w:val="005C23B6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46DBC"/>
    <w:rsid w:val="00752160"/>
    <w:rsid w:val="00752D68"/>
    <w:rsid w:val="00780383"/>
    <w:rsid w:val="007B2FF9"/>
    <w:rsid w:val="007F0B44"/>
    <w:rsid w:val="007F0FBB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51E19"/>
    <w:rsid w:val="00AA599A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54EA4"/>
    <w:rsid w:val="00F8198C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customStyle="1" w:styleId="Default">
    <w:name w:val="Default"/>
    <w:rsid w:val="00A51E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FB769-9D8A-461A-8904-14C8185B6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P</cp:lastModifiedBy>
  <cp:revision>49</cp:revision>
  <dcterms:created xsi:type="dcterms:W3CDTF">2016-09-28T06:15:00Z</dcterms:created>
  <dcterms:modified xsi:type="dcterms:W3CDTF">2020-05-29T15:24:00Z</dcterms:modified>
</cp:coreProperties>
</file>